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A80BC" w14:textId="77777777" w:rsidR="00B020A7" w:rsidRDefault="00B020A7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FB363E7" w14:textId="77777777" w:rsidR="00B020A7" w:rsidRDefault="00B020A7" w:rsidP="00B020A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D151FB1" w14:textId="77777777" w:rsidR="00B020A7" w:rsidRDefault="00B020A7" w:rsidP="00B020A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1969EC0" w14:textId="77777777" w:rsidR="00B020A7" w:rsidRDefault="00B020A7" w:rsidP="00B020A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F4CA4F" w14:textId="77777777" w:rsidR="00B020A7" w:rsidRDefault="00B020A7" w:rsidP="00B020A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5B5A1A6" w14:textId="4A551433" w:rsidR="00B020A7" w:rsidRPr="00933C75" w:rsidRDefault="00B020A7" w:rsidP="00B020A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fographics</w:t>
      </w:r>
      <w:r w:rsidRPr="00933C75">
        <w:rPr>
          <w:rFonts w:ascii="Times New Roman" w:hAnsi="Times New Roman" w:cs="Times New Roman"/>
          <w:b/>
          <w:bCs/>
          <w:sz w:val="24"/>
          <w:szCs w:val="24"/>
        </w:rPr>
        <w:t xml:space="preserve"> Summary document</w:t>
      </w:r>
    </w:p>
    <w:p w14:paraId="440721F0" w14:textId="77777777" w:rsidR="00B020A7" w:rsidRPr="00E23786" w:rsidRDefault="00B020A7" w:rsidP="00B020A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23786">
        <w:rPr>
          <w:rFonts w:ascii="Times New Roman" w:hAnsi="Times New Roman" w:cs="Times New Roman"/>
          <w:b/>
          <w:bCs/>
          <w:sz w:val="24"/>
          <w:szCs w:val="24"/>
        </w:rPr>
        <w:t>Meena Madhavi Gummadi</w:t>
      </w:r>
    </w:p>
    <w:p w14:paraId="60ADDCB6" w14:textId="77777777" w:rsidR="00B020A7" w:rsidRPr="00E23786" w:rsidRDefault="00B020A7" w:rsidP="00B020A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23786">
        <w:rPr>
          <w:rFonts w:ascii="Times New Roman" w:eastAsia="Times New Roman" w:hAnsi="Times New Roman" w:cs="Times New Roman"/>
          <w:b/>
          <w:bCs/>
          <w:sz w:val="24"/>
          <w:szCs w:val="24"/>
        </w:rPr>
        <w:t>Bellevue University</w:t>
      </w:r>
    </w:p>
    <w:p w14:paraId="08F91ADF" w14:textId="77777777" w:rsidR="00B020A7" w:rsidRPr="00E23786" w:rsidRDefault="00B020A7" w:rsidP="00B020A7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SC 640 – Data Presentation</w:t>
      </w:r>
      <w:r w:rsidRPr="00E237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57888DF0" w14:textId="77777777" w:rsidR="00B020A7" w:rsidRPr="00E23786" w:rsidRDefault="00B020A7" w:rsidP="00B020A7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237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fessor </w:t>
      </w:r>
      <w:r w:rsidRPr="00B27451">
        <w:rPr>
          <w:rFonts w:ascii="Times New Roman" w:eastAsia="Times New Roman" w:hAnsi="Times New Roman" w:cs="Times New Roman"/>
          <w:b/>
          <w:bCs/>
          <w:sz w:val="24"/>
          <w:szCs w:val="24"/>
        </w:rPr>
        <w:t>Catherine Williams</w:t>
      </w:r>
    </w:p>
    <w:p w14:paraId="2CBA217B" w14:textId="75DF56A9" w:rsidR="00B020A7" w:rsidRPr="00E23786" w:rsidRDefault="00226CF2" w:rsidP="00B020A7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ovember</w:t>
      </w:r>
      <w:r w:rsidR="00B020A7" w:rsidRPr="00E237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05</w:t>
      </w:r>
      <w:r w:rsidR="00B020A7" w:rsidRPr="00E23786">
        <w:rPr>
          <w:rFonts w:ascii="Times New Roman" w:eastAsia="Times New Roman" w:hAnsi="Times New Roman" w:cs="Times New Roman"/>
          <w:b/>
          <w:bCs/>
          <w:sz w:val="24"/>
          <w:szCs w:val="24"/>
        </w:rPr>
        <w:t>, 2022</w:t>
      </w:r>
    </w:p>
    <w:p w14:paraId="58B70C48" w14:textId="77777777" w:rsidR="00B020A7" w:rsidRDefault="00B020A7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7612AD9" w14:textId="77777777" w:rsidR="00B020A7" w:rsidRDefault="00B020A7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CA6716" w14:textId="77777777" w:rsidR="00B020A7" w:rsidRDefault="00B020A7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7B3FC8D" w14:textId="77777777" w:rsidR="00B020A7" w:rsidRDefault="00B020A7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713F3CC" w14:textId="77777777" w:rsidR="00B020A7" w:rsidRDefault="00B020A7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864DDD" w14:textId="77777777" w:rsidR="00B020A7" w:rsidRDefault="00B020A7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3BBF72" w14:textId="40DD07F0" w:rsidR="001A33C4" w:rsidRDefault="007A6716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is infographic is intended for an external audience, not for the internal teams. </w:t>
      </w:r>
      <w:r w:rsidR="00AA61DE" w:rsidRPr="00AA61DE">
        <w:rPr>
          <w:rFonts w:ascii="Times New Roman" w:hAnsi="Times New Roman" w:cs="Times New Roman"/>
          <w:sz w:val="24"/>
          <w:szCs w:val="24"/>
        </w:rPr>
        <w:t xml:space="preserve">According to what I </w:t>
      </w:r>
      <w:r w:rsidR="00AA61DE">
        <w:rPr>
          <w:rFonts w:ascii="Times New Roman" w:hAnsi="Times New Roman" w:cs="Times New Roman"/>
          <w:sz w:val="24"/>
          <w:szCs w:val="24"/>
        </w:rPr>
        <w:t>understand</w:t>
      </w:r>
      <w:r w:rsidR="00AA61DE" w:rsidRPr="00AA61DE">
        <w:rPr>
          <w:rFonts w:ascii="Times New Roman" w:hAnsi="Times New Roman" w:cs="Times New Roman"/>
          <w:sz w:val="24"/>
          <w:szCs w:val="24"/>
        </w:rPr>
        <w:t xml:space="preserve"> about infographics, they must be educational</w:t>
      </w:r>
      <w:r w:rsidR="00AA61DE">
        <w:rPr>
          <w:rFonts w:ascii="Times New Roman" w:hAnsi="Times New Roman" w:cs="Times New Roman"/>
          <w:sz w:val="24"/>
          <w:szCs w:val="24"/>
        </w:rPr>
        <w:t xml:space="preserve"> and appealing</w:t>
      </w:r>
      <w:r w:rsidR="00AA61DE" w:rsidRPr="00AA61DE">
        <w:rPr>
          <w:rFonts w:ascii="Times New Roman" w:hAnsi="Times New Roman" w:cs="Times New Roman"/>
          <w:sz w:val="24"/>
          <w:szCs w:val="24"/>
        </w:rPr>
        <w:t xml:space="preserve">. </w:t>
      </w:r>
      <w:r w:rsidR="00AA61DE">
        <w:rPr>
          <w:rFonts w:ascii="Times New Roman" w:hAnsi="Times New Roman" w:cs="Times New Roman"/>
          <w:sz w:val="24"/>
          <w:szCs w:val="24"/>
        </w:rPr>
        <w:t xml:space="preserve">I am new to infographics, so I initially started looking for different tools to create them. I used Venngage editor, where I found many templates to create the infographics. It took many hours to understand the tool and its features. I can upload images, choose online pictures, and create tables, maps, and charts. Initially, I thought of using charts from my dashboard and tried them by uploading the images. But the page looks very odd. Then, I manually created them in the Venngage editor by entering the data. </w:t>
      </w:r>
      <w:r w:rsidR="00AA61DE" w:rsidRPr="00AA61DE">
        <w:rPr>
          <w:rFonts w:ascii="Times New Roman" w:hAnsi="Times New Roman" w:cs="Times New Roman"/>
          <w:sz w:val="24"/>
          <w:szCs w:val="24"/>
        </w:rPr>
        <w:t xml:space="preserve">I picked </w:t>
      </w:r>
      <w:r w:rsidR="00093D64">
        <w:rPr>
          <w:rFonts w:ascii="Times New Roman" w:hAnsi="Times New Roman" w:cs="Times New Roman"/>
          <w:sz w:val="24"/>
          <w:szCs w:val="24"/>
        </w:rPr>
        <w:t xml:space="preserve">up the </w:t>
      </w:r>
      <w:r w:rsidR="00AA61DE" w:rsidRPr="00AA61DE">
        <w:rPr>
          <w:rFonts w:ascii="Times New Roman" w:hAnsi="Times New Roman" w:cs="Times New Roman"/>
          <w:sz w:val="24"/>
          <w:szCs w:val="24"/>
        </w:rPr>
        <w:t>metrics that spoke t</w:t>
      </w:r>
      <w:r w:rsidR="00093D64">
        <w:rPr>
          <w:rFonts w:ascii="Times New Roman" w:hAnsi="Times New Roman" w:cs="Times New Roman"/>
          <w:sz w:val="24"/>
          <w:szCs w:val="24"/>
        </w:rPr>
        <w:t>he unknown facts</w:t>
      </w:r>
      <w:r w:rsidR="00AA61DE" w:rsidRPr="00AA61DE">
        <w:rPr>
          <w:rFonts w:ascii="Times New Roman" w:hAnsi="Times New Roman" w:cs="Times New Roman"/>
          <w:sz w:val="24"/>
          <w:szCs w:val="24"/>
        </w:rPr>
        <w:t xml:space="preserve"> and presented the</w:t>
      </w:r>
      <w:r w:rsidR="00093D64">
        <w:rPr>
          <w:rFonts w:ascii="Times New Roman" w:hAnsi="Times New Roman" w:cs="Times New Roman"/>
          <w:sz w:val="24"/>
          <w:szCs w:val="24"/>
        </w:rPr>
        <w:t>m</w:t>
      </w:r>
      <w:r w:rsidR="00AA61DE" w:rsidRPr="00AA61DE">
        <w:rPr>
          <w:rFonts w:ascii="Times New Roman" w:hAnsi="Times New Roman" w:cs="Times New Roman"/>
          <w:sz w:val="24"/>
          <w:szCs w:val="24"/>
        </w:rPr>
        <w:t xml:space="preserve"> because our infographic's goal is to educate and potentially persuade the public that flying is safe.</w:t>
      </w:r>
    </w:p>
    <w:p w14:paraId="7BDC87E6" w14:textId="1C1A32A0" w:rsidR="00E01360" w:rsidRDefault="00E01360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01360">
        <w:rPr>
          <w:rFonts w:ascii="Times New Roman" w:hAnsi="Times New Roman" w:cs="Times New Roman"/>
          <w:sz w:val="24"/>
          <w:szCs w:val="24"/>
        </w:rPr>
        <w:t xml:space="preserve">I began with a </w:t>
      </w:r>
      <w:r>
        <w:rPr>
          <w:rFonts w:ascii="Times New Roman" w:hAnsi="Times New Roman" w:cs="Times New Roman"/>
          <w:sz w:val="24"/>
          <w:szCs w:val="24"/>
        </w:rPr>
        <w:t>cool</w:t>
      </w:r>
      <w:r w:rsidRPr="00E01360">
        <w:rPr>
          <w:rFonts w:ascii="Times New Roman" w:hAnsi="Times New Roman" w:cs="Times New Roman"/>
          <w:sz w:val="24"/>
          <w:szCs w:val="24"/>
        </w:rPr>
        <w:t xml:space="preserve"> background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E01360">
        <w:rPr>
          <w:rFonts w:ascii="Times New Roman" w:hAnsi="Times New Roman" w:cs="Times New Roman"/>
          <w:sz w:val="24"/>
          <w:szCs w:val="24"/>
        </w:rPr>
        <w:t>I intended for the graphic's main message—that flying is still saf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01360">
        <w:rPr>
          <w:rFonts w:ascii="Times New Roman" w:hAnsi="Times New Roman" w:cs="Times New Roman"/>
          <w:sz w:val="24"/>
          <w:szCs w:val="24"/>
        </w:rPr>
        <w:t xml:space="preserve">to be clear from the title. I started by stating that flying is safer than driving. To make this point, I supported my claim </w:t>
      </w:r>
      <w:r>
        <w:rPr>
          <w:rFonts w:ascii="Times New Roman" w:hAnsi="Times New Roman" w:cs="Times New Roman"/>
          <w:sz w:val="24"/>
          <w:szCs w:val="24"/>
        </w:rPr>
        <w:t>by showing the death rate percentage of air travel and road travel</w:t>
      </w:r>
      <w:r w:rsidR="003C1906">
        <w:rPr>
          <w:rFonts w:ascii="Times New Roman" w:hAnsi="Times New Roman" w:cs="Times New Roman"/>
          <w:sz w:val="24"/>
          <w:szCs w:val="24"/>
        </w:rPr>
        <w:t xml:space="preserve">, trend lines of airline fatalities, and airline incidents </w:t>
      </w:r>
      <w:r w:rsidR="005F7856">
        <w:rPr>
          <w:rFonts w:ascii="Times New Roman" w:hAnsi="Times New Roman" w:cs="Times New Roman"/>
          <w:sz w:val="24"/>
          <w:szCs w:val="24"/>
        </w:rPr>
        <w:t>over the</w:t>
      </w:r>
      <w:r w:rsidR="003C1906">
        <w:rPr>
          <w:rFonts w:ascii="Times New Roman" w:hAnsi="Times New Roman" w:cs="Times New Roman"/>
          <w:sz w:val="24"/>
          <w:szCs w:val="24"/>
        </w:rPr>
        <w:t xml:space="preserve"> past two decades. </w:t>
      </w:r>
      <w:r w:rsidRPr="00E01360">
        <w:rPr>
          <w:rFonts w:ascii="Times New Roman" w:hAnsi="Times New Roman" w:cs="Times New Roman"/>
          <w:sz w:val="24"/>
          <w:szCs w:val="24"/>
        </w:rPr>
        <w:t>This provided both a visual trend and the corresponding numerical information.</w:t>
      </w:r>
    </w:p>
    <w:p w14:paraId="4F9B18F8" w14:textId="13B94F77" w:rsidR="007A6716" w:rsidRDefault="007A6716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A6716">
        <w:rPr>
          <w:rFonts w:ascii="Times New Roman" w:hAnsi="Times New Roman" w:cs="Times New Roman"/>
          <w:sz w:val="24"/>
          <w:szCs w:val="24"/>
        </w:rPr>
        <w:t xml:space="preserve">I then used a graphic to demonstrate the decline in airline </w:t>
      </w:r>
      <w:r>
        <w:rPr>
          <w:rFonts w:ascii="Times New Roman" w:hAnsi="Times New Roman" w:cs="Times New Roman"/>
          <w:sz w:val="24"/>
          <w:szCs w:val="24"/>
        </w:rPr>
        <w:t>incidents from 1985 to now</w:t>
      </w:r>
      <w:r w:rsidRPr="007A671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is shows that air travel has taken many measures to keep travel safe and thereby provide trust to the customers.</w:t>
      </w:r>
      <w:r w:rsidRPr="007A6716">
        <w:rPr>
          <w:rFonts w:ascii="Times New Roman" w:hAnsi="Times New Roman" w:cs="Times New Roman"/>
          <w:sz w:val="24"/>
          <w:szCs w:val="24"/>
        </w:rPr>
        <w:t xml:space="preserve"> I then focused on </w:t>
      </w:r>
      <w:r>
        <w:rPr>
          <w:rFonts w:ascii="Times New Roman" w:hAnsi="Times New Roman" w:cs="Times New Roman"/>
          <w:sz w:val="24"/>
          <w:szCs w:val="24"/>
        </w:rPr>
        <w:t>the fatalities part. China airline has a major fatality count followed by Japan, Korean thereby showing that US airlines are safe to travel with.</w:t>
      </w:r>
    </w:p>
    <w:p w14:paraId="3414F3A0" w14:textId="5E295437" w:rsidR="007A6716" w:rsidRDefault="00D462A4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 focused on </w:t>
      </w:r>
      <w:r w:rsidR="007A6716" w:rsidRPr="007A6716">
        <w:rPr>
          <w:rFonts w:ascii="Times New Roman" w:hAnsi="Times New Roman" w:cs="Times New Roman"/>
          <w:sz w:val="24"/>
          <w:szCs w:val="24"/>
        </w:rPr>
        <w:t xml:space="preserve">how much safer it has gotten following the 9/11 terrorist strikes. My final point is that local flight travel is safer than international air travel. This </w:t>
      </w:r>
      <w:r>
        <w:rPr>
          <w:rFonts w:ascii="Times New Roman" w:hAnsi="Times New Roman" w:cs="Times New Roman"/>
          <w:sz w:val="24"/>
          <w:szCs w:val="24"/>
        </w:rPr>
        <w:t>explains</w:t>
      </w:r>
      <w:r w:rsidR="007A6716" w:rsidRPr="007A6716">
        <w:rPr>
          <w:rFonts w:ascii="Times New Roman" w:hAnsi="Times New Roman" w:cs="Times New Roman"/>
          <w:sz w:val="24"/>
          <w:szCs w:val="24"/>
        </w:rPr>
        <w:t xml:space="preserve"> why there s</w:t>
      </w:r>
      <w:r w:rsidR="007A6716">
        <w:rPr>
          <w:rFonts w:ascii="Times New Roman" w:hAnsi="Times New Roman" w:cs="Times New Roman"/>
          <w:sz w:val="24"/>
          <w:szCs w:val="24"/>
        </w:rPr>
        <w:t xml:space="preserve">till </w:t>
      </w:r>
      <w:r w:rsidR="007A6716">
        <w:rPr>
          <w:rFonts w:ascii="Times New Roman" w:hAnsi="Times New Roman" w:cs="Times New Roman"/>
          <w:sz w:val="24"/>
          <w:szCs w:val="24"/>
        </w:rPr>
        <w:lastRenderedPageBreak/>
        <w:t>seem to be airplane accidents</w:t>
      </w:r>
      <w:r w:rsidR="007A6716" w:rsidRPr="007A6716">
        <w:rPr>
          <w:rFonts w:ascii="Times New Roman" w:hAnsi="Times New Roman" w:cs="Times New Roman"/>
          <w:sz w:val="24"/>
          <w:szCs w:val="24"/>
        </w:rPr>
        <w:t xml:space="preserve">, and the response is that they </w:t>
      </w:r>
      <w:r>
        <w:rPr>
          <w:rFonts w:ascii="Times New Roman" w:hAnsi="Times New Roman" w:cs="Times New Roman"/>
          <w:sz w:val="24"/>
          <w:szCs w:val="24"/>
        </w:rPr>
        <w:t>happen</w:t>
      </w:r>
      <w:r w:rsidR="007A6716" w:rsidRPr="007A6716">
        <w:rPr>
          <w:rFonts w:ascii="Times New Roman" w:hAnsi="Times New Roman" w:cs="Times New Roman"/>
          <w:sz w:val="24"/>
          <w:szCs w:val="24"/>
        </w:rPr>
        <w:t xml:space="preserve"> on international flights. To further emphasize the idea of the US, I added the image of the map.</w:t>
      </w:r>
    </w:p>
    <w:p w14:paraId="3B6D1BC7" w14:textId="30089C43" w:rsidR="00D462A4" w:rsidRDefault="00D462A4" w:rsidP="00AA61D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62A4">
        <w:rPr>
          <w:rFonts w:ascii="Times New Roman" w:hAnsi="Times New Roman" w:cs="Times New Roman"/>
          <w:sz w:val="24"/>
          <w:szCs w:val="24"/>
        </w:rPr>
        <w:t xml:space="preserve">Because a passerby could only have a few seconds to peek at the graphic, I decided to feature six primary points. I wanted them to </w:t>
      </w:r>
      <w:r>
        <w:rPr>
          <w:rFonts w:ascii="Times New Roman" w:hAnsi="Times New Roman" w:cs="Times New Roman"/>
          <w:sz w:val="24"/>
          <w:szCs w:val="24"/>
        </w:rPr>
        <w:t>understand the essential ideas rapidly</w:t>
      </w:r>
      <w:r w:rsidRPr="00D462A4">
        <w:rPr>
          <w:rFonts w:ascii="Times New Roman" w:hAnsi="Times New Roman" w:cs="Times New Roman"/>
          <w:sz w:val="24"/>
          <w:szCs w:val="24"/>
        </w:rPr>
        <w:t xml:space="preserve">. </w:t>
      </w:r>
      <w:r w:rsidR="00F72165">
        <w:rPr>
          <w:rFonts w:ascii="Times New Roman" w:hAnsi="Times New Roman" w:cs="Times New Roman"/>
          <w:sz w:val="24"/>
          <w:szCs w:val="24"/>
        </w:rPr>
        <w:t>Graphs are</w:t>
      </w:r>
      <w:r>
        <w:rPr>
          <w:rFonts w:ascii="Times New Roman" w:hAnsi="Times New Roman" w:cs="Times New Roman"/>
          <w:sz w:val="24"/>
          <w:szCs w:val="24"/>
        </w:rPr>
        <w:t xml:space="preserve"> available for those who have more time to examine the visual</w:t>
      </w:r>
      <w:r w:rsidRPr="00D462A4">
        <w:rPr>
          <w:rFonts w:ascii="Times New Roman" w:hAnsi="Times New Roman" w:cs="Times New Roman"/>
          <w:sz w:val="24"/>
          <w:szCs w:val="24"/>
        </w:rPr>
        <w:t>. They can observe that the statistics graphs support the assertions presented.</w:t>
      </w:r>
    </w:p>
    <w:p w14:paraId="7C837216" w14:textId="070E3C7E" w:rsidR="003629AE" w:rsidRDefault="00D462A4" w:rsidP="003629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62A4">
        <w:rPr>
          <w:rFonts w:ascii="Times New Roman" w:hAnsi="Times New Roman" w:cs="Times New Roman"/>
          <w:sz w:val="24"/>
          <w:szCs w:val="24"/>
        </w:rPr>
        <w:t>Because this is a serious matter and I want the audience to understand that the airline industry takes their safety seriously, I decided to stick with a visual that is kind of simple but makes a big messag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62A4">
        <w:rPr>
          <w:rFonts w:ascii="Times New Roman" w:hAnsi="Times New Roman" w:cs="Times New Roman"/>
          <w:sz w:val="24"/>
          <w:szCs w:val="24"/>
        </w:rPr>
        <w:t xml:space="preserve">I </w:t>
      </w:r>
      <w:r>
        <w:rPr>
          <w:rFonts w:ascii="Times New Roman" w:hAnsi="Times New Roman" w:cs="Times New Roman"/>
          <w:sz w:val="24"/>
          <w:szCs w:val="24"/>
        </w:rPr>
        <w:t>used Venngage editor,</w:t>
      </w:r>
      <w:r w:rsidRPr="00D462A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ich</w:t>
      </w:r>
      <w:r w:rsidRPr="00D462A4">
        <w:rPr>
          <w:rFonts w:ascii="Times New Roman" w:hAnsi="Times New Roman" w:cs="Times New Roman"/>
          <w:sz w:val="24"/>
          <w:szCs w:val="24"/>
        </w:rPr>
        <w:t xml:space="preserve"> is accessible to the general audience. Everyone can access it for free. </w:t>
      </w:r>
      <w:r>
        <w:rPr>
          <w:rFonts w:ascii="Times New Roman" w:hAnsi="Times New Roman" w:cs="Times New Roman"/>
          <w:sz w:val="24"/>
          <w:szCs w:val="24"/>
        </w:rPr>
        <w:t>The images I have used are provided by the Venngage tool, and using the images and graphs is not unethical</w:t>
      </w:r>
      <w:r w:rsidRPr="00D462A4">
        <w:rPr>
          <w:rFonts w:ascii="Times New Roman" w:hAnsi="Times New Roman" w:cs="Times New Roman"/>
          <w:sz w:val="24"/>
          <w:szCs w:val="24"/>
        </w:rPr>
        <w:t xml:space="preserve">. I have gathered information and conducted research using publically accessible sources. For the content I've grabbed and used in my </w:t>
      </w:r>
      <w:r>
        <w:rPr>
          <w:rFonts w:ascii="Times New Roman" w:hAnsi="Times New Roman" w:cs="Times New Roman"/>
          <w:sz w:val="24"/>
          <w:szCs w:val="24"/>
        </w:rPr>
        <w:t>Infographics</w:t>
      </w:r>
      <w:r w:rsidRPr="00D462A4">
        <w:rPr>
          <w:rFonts w:ascii="Times New Roman" w:hAnsi="Times New Roman" w:cs="Times New Roman"/>
          <w:sz w:val="24"/>
          <w:szCs w:val="24"/>
        </w:rPr>
        <w:t>, I gave due acknowledgment to the author or website.</w:t>
      </w:r>
    </w:p>
    <w:p w14:paraId="1BD928FF" w14:textId="77777777" w:rsidR="00A611FC" w:rsidRDefault="003629AE" w:rsidP="003629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629AE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14:paraId="04CA82F7" w14:textId="3825C3E6" w:rsidR="003629AE" w:rsidRPr="00A611FC" w:rsidRDefault="003629AE" w:rsidP="003629AE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629AE">
        <w:rPr>
          <w:rFonts w:ascii="Times New Roman" w:hAnsi="Times New Roman" w:cs="Times New Roman"/>
          <w:sz w:val="24"/>
          <w:szCs w:val="24"/>
        </w:rPr>
        <w:t xml:space="preserve">Aviation Safety Network(2022, August 20). Retrieved </w:t>
      </w:r>
      <w:r>
        <w:rPr>
          <w:rFonts w:ascii="Times New Roman" w:hAnsi="Times New Roman" w:cs="Times New Roman"/>
          <w:sz w:val="24"/>
          <w:szCs w:val="24"/>
        </w:rPr>
        <w:t>Novem</w:t>
      </w:r>
      <w:r w:rsidRPr="003629AE">
        <w:rPr>
          <w:rFonts w:ascii="Times New Roman" w:hAnsi="Times New Roman" w:cs="Times New Roman"/>
          <w:sz w:val="24"/>
          <w:szCs w:val="24"/>
        </w:rPr>
        <w:t xml:space="preserve">ber </w:t>
      </w:r>
      <w:r>
        <w:rPr>
          <w:rFonts w:ascii="Times New Roman" w:hAnsi="Times New Roman" w:cs="Times New Roman"/>
          <w:sz w:val="24"/>
          <w:szCs w:val="24"/>
        </w:rPr>
        <w:t>05</w:t>
      </w:r>
      <w:r w:rsidRPr="003629AE">
        <w:rPr>
          <w:rFonts w:ascii="Times New Roman" w:hAnsi="Times New Roman" w:cs="Times New Roman"/>
          <w:sz w:val="24"/>
          <w:szCs w:val="24"/>
        </w:rPr>
        <w:t xml:space="preserve">, 2022, from </w:t>
      </w:r>
      <w:hyperlink r:id="rId6" w:history="1">
        <w:r w:rsidRPr="002F6AA8">
          <w:rPr>
            <w:rStyle w:val="Hyperlink"/>
            <w:rFonts w:ascii="Times New Roman" w:hAnsi="Times New Roman" w:cs="Times New Roman"/>
            <w:sz w:val="24"/>
            <w:szCs w:val="24"/>
          </w:rPr>
          <w:t>https://aviation-safety.net/</w:t>
        </w:r>
      </w:hyperlink>
    </w:p>
    <w:p w14:paraId="6892D545" w14:textId="313EFEF6" w:rsidR="003629AE" w:rsidRDefault="003629AE" w:rsidP="003629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629AE">
        <w:rPr>
          <w:rFonts w:ascii="Times New Roman" w:hAnsi="Times New Roman" w:cs="Times New Roman"/>
          <w:sz w:val="24"/>
          <w:szCs w:val="24"/>
        </w:rPr>
        <w:t xml:space="preserve">Fatality and Injury Reporting System Tool. NCSA Tools, Publications, and Data. (n.d.). Retrieved </w:t>
      </w:r>
      <w:r>
        <w:rPr>
          <w:rFonts w:ascii="Times New Roman" w:hAnsi="Times New Roman" w:cs="Times New Roman"/>
          <w:sz w:val="24"/>
          <w:szCs w:val="24"/>
        </w:rPr>
        <w:t>Novem</w:t>
      </w:r>
      <w:r w:rsidRPr="003629AE">
        <w:rPr>
          <w:rFonts w:ascii="Times New Roman" w:hAnsi="Times New Roman" w:cs="Times New Roman"/>
          <w:sz w:val="24"/>
          <w:szCs w:val="24"/>
        </w:rPr>
        <w:t xml:space="preserve">ber </w:t>
      </w:r>
      <w:r>
        <w:rPr>
          <w:rFonts w:ascii="Times New Roman" w:hAnsi="Times New Roman" w:cs="Times New Roman"/>
          <w:sz w:val="24"/>
          <w:szCs w:val="24"/>
        </w:rPr>
        <w:t>05</w:t>
      </w:r>
      <w:r w:rsidRPr="003629AE">
        <w:rPr>
          <w:rFonts w:ascii="Times New Roman" w:hAnsi="Times New Roman" w:cs="Times New Roman"/>
          <w:sz w:val="24"/>
          <w:szCs w:val="24"/>
        </w:rPr>
        <w:t>, 2022, fr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2F6AA8">
          <w:rPr>
            <w:rStyle w:val="Hyperlink"/>
            <w:rFonts w:ascii="Times New Roman" w:hAnsi="Times New Roman" w:cs="Times New Roman"/>
            <w:sz w:val="24"/>
            <w:szCs w:val="24"/>
          </w:rPr>
          <w:t>https://cdan.dot.gov/query</w:t>
        </w:r>
      </w:hyperlink>
    </w:p>
    <w:p w14:paraId="261529D5" w14:textId="77777777" w:rsidR="003629AE" w:rsidRDefault="003629AE" w:rsidP="003629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07EE597" w14:textId="77777777" w:rsidR="003629AE" w:rsidRPr="00AA61DE" w:rsidRDefault="003629AE" w:rsidP="003629AE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3629AE" w:rsidRPr="00AA61D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3CFC0" w14:textId="77777777" w:rsidR="00A07502" w:rsidRDefault="00A07502" w:rsidP="001A449B">
      <w:pPr>
        <w:spacing w:after="0" w:line="240" w:lineRule="auto"/>
      </w:pPr>
      <w:r>
        <w:separator/>
      </w:r>
    </w:p>
  </w:endnote>
  <w:endnote w:type="continuationSeparator" w:id="0">
    <w:p w14:paraId="434934C5" w14:textId="77777777" w:rsidR="00A07502" w:rsidRDefault="00A07502" w:rsidP="001A44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W01-Roman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4AA0B" w14:textId="77777777" w:rsidR="001A449B" w:rsidRDefault="001A44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99513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1C6596" w14:textId="35CC7FCB" w:rsidR="001A449B" w:rsidRDefault="001A44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1F5F37B" w14:textId="77777777" w:rsidR="001A449B" w:rsidRDefault="001A44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432C4" w14:textId="77777777" w:rsidR="001A449B" w:rsidRDefault="001A44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FE6D7" w14:textId="77777777" w:rsidR="00A07502" w:rsidRDefault="00A07502" w:rsidP="001A449B">
      <w:pPr>
        <w:spacing w:after="0" w:line="240" w:lineRule="auto"/>
      </w:pPr>
      <w:r>
        <w:separator/>
      </w:r>
    </w:p>
  </w:footnote>
  <w:footnote w:type="continuationSeparator" w:id="0">
    <w:p w14:paraId="2D48EA2D" w14:textId="77777777" w:rsidR="00A07502" w:rsidRDefault="00A07502" w:rsidP="001A44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0AC8A" w14:textId="77777777" w:rsidR="001A449B" w:rsidRDefault="001A44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895619" w14:textId="77777777" w:rsidR="001A449B" w:rsidRDefault="001A44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B090E" w14:textId="77777777" w:rsidR="001A449B" w:rsidRDefault="001A449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NTEwNLQwNzU0N7dU0lEKTi0uzszPAykwqgUAAMuaASwAAAA="/>
  </w:docVars>
  <w:rsids>
    <w:rsidRoot w:val="002B1937"/>
    <w:rsid w:val="00093D64"/>
    <w:rsid w:val="001A33C4"/>
    <w:rsid w:val="001A449B"/>
    <w:rsid w:val="00226CF2"/>
    <w:rsid w:val="002B1937"/>
    <w:rsid w:val="003629AE"/>
    <w:rsid w:val="003C1906"/>
    <w:rsid w:val="00402430"/>
    <w:rsid w:val="005F7856"/>
    <w:rsid w:val="007A6716"/>
    <w:rsid w:val="008504DF"/>
    <w:rsid w:val="00A07502"/>
    <w:rsid w:val="00A611FC"/>
    <w:rsid w:val="00AA61DE"/>
    <w:rsid w:val="00B020A7"/>
    <w:rsid w:val="00D462A4"/>
    <w:rsid w:val="00E01360"/>
    <w:rsid w:val="00F72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D8399"/>
  <w15:chartTrackingRefBased/>
  <w15:docId w15:val="{9C78A4ED-117D-47FC-9343-401956C60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29AE"/>
    <w:pPr>
      <w:autoSpaceDE w:val="0"/>
      <w:autoSpaceDN w:val="0"/>
      <w:adjustRightInd w:val="0"/>
      <w:spacing w:after="0" w:line="240" w:lineRule="auto"/>
    </w:pPr>
    <w:rPr>
      <w:rFonts w:ascii="HelveticaW01-Roman" w:hAnsi="HelveticaW01-Roman" w:cs="HelveticaW01-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629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29A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A44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449B"/>
  </w:style>
  <w:style w:type="paragraph" w:styleId="Footer">
    <w:name w:val="footer"/>
    <w:basedOn w:val="Normal"/>
    <w:link w:val="FooterChar"/>
    <w:uiPriority w:val="99"/>
    <w:unhideWhenUsed/>
    <w:rsid w:val="001A44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44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https://cdan.dot.gov/query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viation-safety.net/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522</Words>
  <Characters>2981</Characters>
  <Application>Microsoft Office Word</Application>
  <DocSecurity>0</DocSecurity>
  <Lines>24</Lines>
  <Paragraphs>6</Paragraphs>
  <ScaleCrop>false</ScaleCrop>
  <Company>HP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 Madhavi Gummadi</dc:creator>
  <cp:keywords/>
  <dc:description/>
  <cp:lastModifiedBy>Meena Madhavi Gummadi</cp:lastModifiedBy>
  <cp:revision>15</cp:revision>
  <dcterms:created xsi:type="dcterms:W3CDTF">2022-11-05T20:33:00Z</dcterms:created>
  <dcterms:modified xsi:type="dcterms:W3CDTF">2022-11-05T21:41:00Z</dcterms:modified>
</cp:coreProperties>
</file>